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15EC2794" w:rsidR="00AB001A" w:rsidRPr="00D32641" w:rsidRDefault="0043424D">
      <w:pPr>
        <w:pStyle w:val="Heading1"/>
        <w:rPr>
          <w:rFonts w:ascii="Arial" w:hAnsi="Arial" w:cs="Arial"/>
          <w:color w:val="FFFFFF"/>
          <w:sz w:val="32"/>
          <w:szCs w:val="32"/>
        </w:rPr>
      </w:pPr>
      <w:r w:rsidRPr="00D32641">
        <w:rPr>
          <w:rFonts w:ascii="Arial" w:hAnsi="Arial" w:cs="Arial"/>
          <w:noProof/>
          <w:sz w:val="32"/>
          <w:szCs w:val="32"/>
        </w:rPr>
        <mc:AlternateContent>
          <mc:Choice Requires="wpg">
            <w:drawing>
              <wp:anchor distT="0" distB="0" distL="114300" distR="114300" simplePos="0" relativeHeight="251655680" behindDoc="1" locked="0" layoutInCell="1" allowOverlap="1" wp14:anchorId="2611353D" wp14:editId="7E34E9F2">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D32641">
        <w:rPr>
          <w:rFonts w:ascii="Arial" w:hAnsi="Arial" w:cs="Arial"/>
          <w:color w:val="FFFFFF"/>
          <w:sz w:val="32"/>
          <w:szCs w:val="32"/>
        </w:rPr>
        <w:t xml:space="preserve">Beneficiary Support </w:t>
      </w:r>
      <w:r w:rsidR="00CC0C2E" w:rsidRPr="00D32641">
        <w:rPr>
          <w:rFonts w:ascii="Arial" w:hAnsi="Arial" w:cs="Arial"/>
          <w:color w:val="FFFFFF"/>
          <w:sz w:val="32"/>
          <w:szCs w:val="32"/>
        </w:rPr>
        <w:t>Toolkit</w:t>
      </w:r>
      <w:r w:rsidR="00F04B94" w:rsidRPr="00D32641">
        <w:rPr>
          <w:rFonts w:ascii="Arial" w:hAnsi="Arial" w:cs="Arial"/>
          <w:color w:val="FFFFFF"/>
          <w:sz w:val="32"/>
          <w:szCs w:val="32"/>
        </w:rPr>
        <w:t xml:space="preserve"> for Trust Professionals</w:t>
      </w:r>
    </w:p>
    <w:p w14:paraId="5702D4A6" w14:textId="6CF8C8FD" w:rsidR="006724CA" w:rsidRPr="00D32641" w:rsidRDefault="00CC0C2E">
      <w:pPr>
        <w:pStyle w:val="Heading1"/>
        <w:rPr>
          <w:rFonts w:ascii="Arial" w:hAnsi="Arial" w:cs="Arial"/>
          <w:color w:val="BFBFBF" w:themeColor="background1" w:themeShade="BF"/>
          <w:sz w:val="32"/>
          <w:szCs w:val="32"/>
        </w:rPr>
      </w:pPr>
      <w:r w:rsidRPr="00D32641">
        <w:rPr>
          <w:rFonts w:ascii="Arial" w:hAnsi="Arial" w:cs="Arial"/>
          <w:color w:val="BFBFBF" w:themeColor="background1" w:themeShade="BF"/>
          <w:sz w:val="32"/>
          <w:szCs w:val="32"/>
        </w:rPr>
        <w:t xml:space="preserve">Chapter </w:t>
      </w:r>
      <w:r w:rsidR="00BB7B78" w:rsidRPr="00D32641">
        <w:rPr>
          <w:rFonts w:ascii="Arial" w:hAnsi="Arial" w:cs="Arial"/>
          <w:color w:val="BFBFBF" w:themeColor="background1" w:themeShade="BF"/>
          <w:sz w:val="32"/>
          <w:szCs w:val="32"/>
        </w:rPr>
        <w:t>3</w:t>
      </w:r>
      <w:r w:rsidR="006F5AF9" w:rsidRPr="00D32641">
        <w:rPr>
          <w:rFonts w:ascii="Arial" w:hAnsi="Arial" w:cs="Arial"/>
          <w:color w:val="BFBFBF" w:themeColor="background1" w:themeShade="BF"/>
          <w:sz w:val="32"/>
          <w:szCs w:val="32"/>
        </w:rPr>
        <w:t>:</w:t>
      </w:r>
      <w:r w:rsidR="00BB7B78" w:rsidRPr="00D32641">
        <w:rPr>
          <w:rFonts w:ascii="Arial" w:hAnsi="Arial" w:cs="Arial"/>
          <w:color w:val="BFBFBF" w:themeColor="background1" w:themeShade="BF"/>
          <w:sz w:val="32"/>
          <w:szCs w:val="32"/>
        </w:rPr>
        <w:t xml:space="preserve"> Evaluating Needed </w:t>
      </w:r>
      <w:r w:rsidR="00357496" w:rsidRPr="00D32641">
        <w:rPr>
          <w:rFonts w:ascii="Arial" w:hAnsi="Arial" w:cs="Arial"/>
          <w:color w:val="BFBFBF" w:themeColor="background1" w:themeShade="BF"/>
          <w:sz w:val="32"/>
          <w:szCs w:val="32"/>
        </w:rPr>
        <w:t>S</w:t>
      </w:r>
      <w:r w:rsidR="00BB7B78" w:rsidRPr="00D32641">
        <w:rPr>
          <w:rFonts w:ascii="Arial" w:hAnsi="Arial" w:cs="Arial"/>
          <w:color w:val="BFBFBF" w:themeColor="background1" w:themeShade="BF"/>
          <w:sz w:val="32"/>
          <w:szCs w:val="32"/>
        </w:rPr>
        <w:t>upports</w:t>
      </w:r>
      <w:r w:rsidR="00357496" w:rsidRPr="00D32641">
        <w:rPr>
          <w:rFonts w:ascii="Arial" w:hAnsi="Arial" w:cs="Arial"/>
          <w:color w:val="BFBFBF" w:themeColor="background1" w:themeShade="BF"/>
          <w:sz w:val="32"/>
          <w:szCs w:val="32"/>
        </w:rPr>
        <w:t xml:space="preserve"> and Services</w:t>
      </w:r>
    </w:p>
    <w:p w14:paraId="22A4D2E7" w14:textId="77777777" w:rsidR="006724CA" w:rsidRDefault="006724CA">
      <w:pPr>
        <w:pStyle w:val="BodyText"/>
        <w:rPr>
          <w:rFonts w:ascii="Avenir"/>
          <w:b/>
          <w:sz w:val="20"/>
        </w:rPr>
      </w:pPr>
    </w:p>
    <w:p w14:paraId="283B9F4B" w14:textId="77777777" w:rsidR="006724CA" w:rsidRDefault="006724CA">
      <w:pPr>
        <w:pStyle w:val="BodyText"/>
        <w:rPr>
          <w:rFonts w:ascii="Avenir"/>
          <w:b/>
          <w:sz w:val="20"/>
        </w:rPr>
      </w:pPr>
    </w:p>
    <w:p w14:paraId="7B07D661" w14:textId="7A239EFD" w:rsidR="00CC0C2E" w:rsidRPr="00D32641" w:rsidRDefault="006D1C5E" w:rsidP="00CC0C2E">
      <w:pPr>
        <w:jc w:val="center"/>
        <w:rPr>
          <w:rFonts w:ascii="Arial" w:hAnsi="Arial" w:cs="Arial"/>
          <w:b/>
          <w:bCs/>
          <w:color w:val="EA7125"/>
          <w:sz w:val="28"/>
          <w:szCs w:val="26"/>
        </w:rPr>
      </w:pPr>
      <w:r w:rsidRPr="00D32641">
        <w:rPr>
          <w:rFonts w:ascii="Arial" w:hAnsi="Arial" w:cs="Arial"/>
          <w:b/>
          <w:bCs/>
          <w:color w:val="EA7125"/>
          <w:sz w:val="28"/>
          <w:szCs w:val="26"/>
        </w:rPr>
        <w:t xml:space="preserve">Learning </w:t>
      </w:r>
      <w:r w:rsidR="00D32641" w:rsidRPr="00D32641">
        <w:rPr>
          <w:rFonts w:ascii="Arial" w:hAnsi="Arial" w:cs="Arial"/>
          <w:b/>
          <w:bCs/>
          <w:color w:val="EA7125"/>
          <w:sz w:val="28"/>
          <w:szCs w:val="26"/>
        </w:rPr>
        <w:t>A</w:t>
      </w:r>
      <w:r w:rsidRPr="00D32641">
        <w:rPr>
          <w:rFonts w:ascii="Arial" w:hAnsi="Arial" w:cs="Arial"/>
          <w:b/>
          <w:bCs/>
          <w:color w:val="EA7125"/>
          <w:sz w:val="28"/>
          <w:szCs w:val="26"/>
        </w:rPr>
        <w:t>bout Existing and Desired Services</w:t>
      </w:r>
    </w:p>
    <w:p w14:paraId="76B84590" w14:textId="77777777" w:rsidR="00CC0C2E" w:rsidRPr="00D32641" w:rsidRDefault="00CC0C2E" w:rsidP="00CC0C2E">
      <w:pPr>
        <w:rPr>
          <w:rFonts w:ascii="Arial" w:hAnsi="Arial" w:cs="Arial"/>
          <w:sz w:val="12"/>
          <w:szCs w:val="12"/>
        </w:rPr>
      </w:pPr>
    </w:p>
    <w:p w14:paraId="138E6B5E" w14:textId="54D31747" w:rsidR="006D1C5E" w:rsidRPr="00D32641" w:rsidRDefault="006D1C5E" w:rsidP="006D1C5E">
      <w:pPr>
        <w:rPr>
          <w:rFonts w:ascii="Arial" w:hAnsi="Arial" w:cs="Arial"/>
          <w:sz w:val="24"/>
          <w:szCs w:val="24"/>
        </w:rPr>
      </w:pPr>
      <w:r w:rsidRPr="00D32641">
        <w:rPr>
          <w:rFonts w:ascii="Arial" w:hAnsi="Arial" w:cs="Arial"/>
          <w:sz w:val="24"/>
          <w:szCs w:val="24"/>
        </w:rPr>
        <w:t>It is important to learn about s</w:t>
      </w:r>
      <w:r w:rsidR="00357496" w:rsidRPr="00D32641">
        <w:rPr>
          <w:rFonts w:ascii="Arial" w:hAnsi="Arial" w:cs="Arial"/>
          <w:sz w:val="24"/>
          <w:szCs w:val="24"/>
        </w:rPr>
        <w:t>upports and s</w:t>
      </w:r>
      <w:r w:rsidRPr="00D32641">
        <w:rPr>
          <w:rFonts w:ascii="Arial" w:hAnsi="Arial" w:cs="Arial"/>
          <w:sz w:val="24"/>
          <w:szCs w:val="24"/>
        </w:rPr>
        <w:t xml:space="preserve">ervices a beneficiary already has and what supports or services they may need or be interested in. Services may not include just what people are eligible to receive or know to ask for but also should include supports to help them do </w:t>
      </w:r>
      <w:r w:rsidR="00357496" w:rsidRPr="00D32641">
        <w:rPr>
          <w:rFonts w:ascii="Arial" w:hAnsi="Arial" w:cs="Arial"/>
          <w:sz w:val="24"/>
          <w:szCs w:val="24"/>
        </w:rPr>
        <w:t xml:space="preserve">the </w:t>
      </w:r>
      <w:r w:rsidRPr="00D32641">
        <w:rPr>
          <w:rFonts w:ascii="Arial" w:hAnsi="Arial" w:cs="Arial"/>
          <w:sz w:val="24"/>
          <w:szCs w:val="24"/>
        </w:rPr>
        <w:t>things they want.</w:t>
      </w:r>
    </w:p>
    <w:p w14:paraId="75438BAE" w14:textId="77777777" w:rsidR="006D1C5E" w:rsidRPr="00D32641" w:rsidRDefault="006D1C5E" w:rsidP="006D1C5E">
      <w:pPr>
        <w:rPr>
          <w:rFonts w:ascii="Arial" w:hAnsi="Arial" w:cs="Arial"/>
          <w:sz w:val="24"/>
          <w:szCs w:val="24"/>
        </w:rPr>
      </w:pPr>
    </w:p>
    <w:p w14:paraId="59B9A002" w14:textId="7F0A686C" w:rsidR="006D1C5E" w:rsidRPr="00D32641" w:rsidRDefault="006D1C5E" w:rsidP="006D1C5E">
      <w:pPr>
        <w:rPr>
          <w:rFonts w:ascii="Arial" w:hAnsi="Arial" w:cs="Arial"/>
          <w:sz w:val="24"/>
          <w:szCs w:val="24"/>
        </w:rPr>
      </w:pPr>
      <w:r w:rsidRPr="00D32641">
        <w:rPr>
          <w:rFonts w:ascii="Arial" w:hAnsi="Arial" w:cs="Arial"/>
          <w:sz w:val="24"/>
          <w:szCs w:val="24"/>
        </w:rPr>
        <w:t>Below, we have provided a checklist</w:t>
      </w:r>
      <w:r w:rsidR="003B5B6D" w:rsidRPr="00D32641">
        <w:rPr>
          <w:rFonts w:ascii="Arial" w:hAnsi="Arial" w:cs="Arial"/>
          <w:sz w:val="24"/>
          <w:szCs w:val="24"/>
        </w:rPr>
        <w:t xml:space="preserve"> you can use</w:t>
      </w:r>
      <w:r w:rsidRPr="00D32641">
        <w:rPr>
          <w:rFonts w:ascii="Arial" w:hAnsi="Arial" w:cs="Arial"/>
          <w:sz w:val="24"/>
          <w:szCs w:val="24"/>
        </w:rPr>
        <w:t xml:space="preserve"> to learn more about </w:t>
      </w:r>
      <w:r w:rsidR="00775A9F" w:rsidRPr="00D32641">
        <w:rPr>
          <w:rFonts w:ascii="Arial" w:hAnsi="Arial" w:cs="Arial"/>
          <w:sz w:val="24"/>
          <w:szCs w:val="24"/>
        </w:rPr>
        <w:t xml:space="preserve">the </w:t>
      </w:r>
      <w:r w:rsidR="00134EB0" w:rsidRPr="00D32641">
        <w:rPr>
          <w:rFonts w:ascii="Arial" w:hAnsi="Arial" w:cs="Arial"/>
          <w:sz w:val="24"/>
          <w:szCs w:val="24"/>
        </w:rPr>
        <w:t>beneficiary’s current</w:t>
      </w:r>
      <w:r w:rsidRPr="00D32641">
        <w:rPr>
          <w:rFonts w:ascii="Arial" w:hAnsi="Arial" w:cs="Arial"/>
          <w:sz w:val="24"/>
          <w:szCs w:val="24"/>
        </w:rPr>
        <w:t xml:space="preserve"> services, what people do each day, what they love and hate, and how they want to grow in their life.</w:t>
      </w:r>
    </w:p>
    <w:p w14:paraId="413C42AB" w14:textId="77777777" w:rsidR="006D1C5E" w:rsidRPr="00D32641" w:rsidRDefault="006D1C5E" w:rsidP="006D1C5E">
      <w:pPr>
        <w:rPr>
          <w:rFonts w:ascii="Arial" w:hAnsi="Arial" w:cs="Arial"/>
          <w:sz w:val="24"/>
          <w:szCs w:val="24"/>
        </w:rPr>
      </w:pPr>
    </w:p>
    <w:p w14:paraId="3FD68113" w14:textId="3B529556" w:rsidR="006D1C5E" w:rsidRPr="00D32641" w:rsidRDefault="006D1C5E" w:rsidP="006D1C5E">
      <w:pPr>
        <w:rPr>
          <w:rFonts w:ascii="Arial" w:hAnsi="Arial" w:cs="Arial"/>
          <w:b/>
          <w:sz w:val="24"/>
          <w:szCs w:val="24"/>
        </w:rPr>
      </w:pPr>
      <w:r w:rsidRPr="00D32641">
        <w:rPr>
          <w:rFonts w:ascii="Arial" w:hAnsi="Arial" w:cs="Arial"/>
          <w:b/>
          <w:sz w:val="24"/>
          <w:szCs w:val="24"/>
        </w:rPr>
        <w:t>Services That People Receive Right Now</w:t>
      </w:r>
    </w:p>
    <w:p w14:paraId="6A37D949" w14:textId="77777777" w:rsidR="006D1C5E" w:rsidRPr="00D32641" w:rsidRDefault="006D1C5E" w:rsidP="006D1C5E">
      <w:pPr>
        <w:rPr>
          <w:rFonts w:ascii="Arial" w:hAnsi="Arial" w:cs="Arial"/>
          <w:b/>
          <w:sz w:val="24"/>
          <w:szCs w:val="24"/>
        </w:rPr>
      </w:pPr>
    </w:p>
    <w:p w14:paraId="23227F69" w14:textId="7B97A593" w:rsidR="006D1C5E" w:rsidRPr="00D32641" w:rsidRDefault="00D32641" w:rsidP="006D1C5E">
      <w:pPr>
        <w:rPr>
          <w:rFonts w:ascii="Arial" w:hAnsi="Arial" w:cs="Arial"/>
          <w:sz w:val="24"/>
          <w:szCs w:val="24"/>
        </w:rPr>
      </w:pPr>
      <w:sdt>
        <w:sdtPr>
          <w:rPr>
            <w:rFonts w:ascii="Arial" w:hAnsi="Arial" w:cs="Arial"/>
            <w:sz w:val="24"/>
            <w:szCs w:val="24"/>
          </w:rPr>
          <w:id w:val="2050867893"/>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asked the beneficiary about whether they receive any help or services to do the following activities:</w:t>
      </w:r>
    </w:p>
    <w:p w14:paraId="03B7F35D" w14:textId="77777777" w:rsidR="006D1C5E" w:rsidRPr="00D32641" w:rsidRDefault="006D1C5E" w:rsidP="006D1C5E">
      <w:pPr>
        <w:rPr>
          <w:rFonts w:ascii="Arial" w:hAnsi="Arial" w:cs="Arial"/>
          <w:sz w:val="24"/>
          <w:szCs w:val="24"/>
        </w:rPr>
      </w:pPr>
    </w:p>
    <w:p w14:paraId="7D7E99E3" w14:textId="77777777" w:rsidR="006D1C5E" w:rsidRPr="00D32641" w:rsidRDefault="00D32641" w:rsidP="006D1C5E">
      <w:pPr>
        <w:ind w:left="720"/>
        <w:rPr>
          <w:rFonts w:ascii="Arial" w:hAnsi="Arial" w:cs="Arial"/>
          <w:sz w:val="24"/>
          <w:szCs w:val="24"/>
        </w:rPr>
      </w:pPr>
      <w:sdt>
        <w:sdtPr>
          <w:rPr>
            <w:rFonts w:ascii="Arial" w:hAnsi="Arial" w:cs="Arial"/>
            <w:sz w:val="24"/>
            <w:szCs w:val="24"/>
          </w:rPr>
          <w:id w:val="-1970121480"/>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Activities of daily living, like dressing, bathing, grooming, toileting, and moving around</w:t>
      </w:r>
    </w:p>
    <w:p w14:paraId="7CE282E3"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2062091068"/>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Cooking and eating</w:t>
      </w:r>
    </w:p>
    <w:p w14:paraId="18C42E30"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2144931332"/>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Doing household chores</w:t>
      </w:r>
    </w:p>
    <w:p w14:paraId="392C9452"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2002076264"/>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Managing money and budgeting</w:t>
      </w:r>
    </w:p>
    <w:p w14:paraId="7E42E00F"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593131792"/>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Transportation</w:t>
      </w:r>
    </w:p>
    <w:p w14:paraId="669A8A38" w14:textId="2968EE50" w:rsidR="006D1C5E" w:rsidRPr="00D32641" w:rsidRDefault="00D32641" w:rsidP="006D1C5E">
      <w:pPr>
        <w:ind w:firstLine="720"/>
        <w:rPr>
          <w:rFonts w:ascii="Arial" w:hAnsi="Arial" w:cs="Arial"/>
          <w:sz w:val="24"/>
          <w:szCs w:val="24"/>
        </w:rPr>
      </w:pPr>
      <w:sdt>
        <w:sdtPr>
          <w:rPr>
            <w:rFonts w:ascii="Arial" w:hAnsi="Arial" w:cs="Arial"/>
            <w:sz w:val="24"/>
            <w:szCs w:val="24"/>
          </w:rPr>
          <w:id w:val="-767077936"/>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Other activities: _________________________</w:t>
      </w:r>
    </w:p>
    <w:p w14:paraId="398B43FC" w14:textId="77777777" w:rsidR="006D1C5E" w:rsidRPr="00D32641" w:rsidRDefault="006D1C5E" w:rsidP="006D1C5E">
      <w:pPr>
        <w:ind w:firstLine="720"/>
        <w:rPr>
          <w:rFonts w:ascii="Arial" w:hAnsi="Arial" w:cs="Arial"/>
          <w:sz w:val="24"/>
          <w:szCs w:val="24"/>
        </w:rPr>
      </w:pPr>
    </w:p>
    <w:p w14:paraId="51B58067" w14:textId="77E5EBFB" w:rsidR="006D1C5E" w:rsidRPr="00D32641" w:rsidRDefault="00D32641" w:rsidP="006D1C5E">
      <w:pPr>
        <w:rPr>
          <w:rFonts w:ascii="Arial" w:hAnsi="Arial" w:cs="Arial"/>
          <w:sz w:val="24"/>
          <w:szCs w:val="24"/>
        </w:rPr>
      </w:pPr>
      <w:sdt>
        <w:sdtPr>
          <w:rPr>
            <w:rFonts w:ascii="Arial" w:hAnsi="Arial" w:cs="Arial"/>
            <w:sz w:val="24"/>
            <w:szCs w:val="24"/>
          </w:rPr>
          <w:id w:val="1940867601"/>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asked the beneficiary about any of the following benefits that they may receive:</w:t>
      </w:r>
    </w:p>
    <w:p w14:paraId="4A9AEB74" w14:textId="77777777" w:rsidR="006D1C5E" w:rsidRPr="00D32641" w:rsidRDefault="006D1C5E" w:rsidP="006D1C5E">
      <w:pPr>
        <w:rPr>
          <w:rFonts w:ascii="Arial" w:hAnsi="Arial" w:cs="Arial"/>
          <w:sz w:val="24"/>
          <w:szCs w:val="24"/>
        </w:rPr>
      </w:pPr>
    </w:p>
    <w:p w14:paraId="3B0BC523" w14:textId="77777777" w:rsidR="006D1C5E" w:rsidRPr="00D32641" w:rsidRDefault="00D32641" w:rsidP="006D1C5E">
      <w:pPr>
        <w:ind w:left="720"/>
        <w:rPr>
          <w:rFonts w:ascii="Arial" w:hAnsi="Arial" w:cs="Arial"/>
          <w:sz w:val="24"/>
          <w:szCs w:val="24"/>
        </w:rPr>
      </w:pPr>
      <w:sdt>
        <w:sdtPr>
          <w:rPr>
            <w:rFonts w:ascii="Arial" w:hAnsi="Arial" w:cs="Arial"/>
            <w:sz w:val="24"/>
            <w:szCs w:val="24"/>
          </w:rPr>
          <w:id w:val="1278760183"/>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Case Manager</w:t>
      </w:r>
    </w:p>
    <w:p w14:paraId="4D96A1C3"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1138610427"/>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Cash or Food Benefits</w:t>
      </w:r>
    </w:p>
    <w:p w14:paraId="26C88BB6"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1957936167"/>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School-provided services</w:t>
      </w:r>
    </w:p>
    <w:p w14:paraId="76A47EBC" w14:textId="77777777" w:rsidR="006D1C5E" w:rsidRPr="00D32641" w:rsidRDefault="00D32641" w:rsidP="006D1C5E">
      <w:pPr>
        <w:ind w:firstLine="720"/>
        <w:rPr>
          <w:rFonts w:ascii="Arial" w:hAnsi="Arial" w:cs="Arial"/>
          <w:sz w:val="24"/>
          <w:szCs w:val="24"/>
        </w:rPr>
      </w:pPr>
      <w:sdt>
        <w:sdtPr>
          <w:rPr>
            <w:rFonts w:ascii="Arial" w:hAnsi="Arial" w:cs="Arial"/>
            <w:sz w:val="24"/>
            <w:szCs w:val="24"/>
          </w:rPr>
          <w:id w:val="857937734"/>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Employment services</w:t>
      </w:r>
    </w:p>
    <w:p w14:paraId="1F9EE64A"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1644962966"/>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Job Coach</w:t>
      </w:r>
    </w:p>
    <w:p w14:paraId="2DF55F41"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1558895741"/>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Day program</w:t>
      </w:r>
    </w:p>
    <w:p w14:paraId="39540732"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986011801"/>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Respite services</w:t>
      </w:r>
    </w:p>
    <w:p w14:paraId="67A4E70C"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215173324"/>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Other services: __________________________________________</w:t>
      </w:r>
    </w:p>
    <w:p w14:paraId="0644329E" w14:textId="77777777" w:rsidR="00292570" w:rsidRDefault="00292570" w:rsidP="006F5AF9">
      <w:pPr>
        <w:rPr>
          <w:rFonts w:ascii="Trebuchet MS" w:hAnsi="Trebuchet MS"/>
          <w:sz w:val="24"/>
          <w:szCs w:val="24"/>
        </w:rPr>
      </w:pPr>
    </w:p>
    <w:p w14:paraId="711499CB" w14:textId="77777777" w:rsidR="00292570" w:rsidRDefault="00292570" w:rsidP="006F5AF9">
      <w:pPr>
        <w:rPr>
          <w:rFonts w:ascii="Trebuchet MS" w:hAnsi="Trebuchet MS"/>
          <w:sz w:val="24"/>
          <w:szCs w:val="24"/>
        </w:rPr>
      </w:pPr>
    </w:p>
    <w:p w14:paraId="0EEC3F28" w14:textId="77777777" w:rsidR="00292570" w:rsidRDefault="00292570" w:rsidP="006F5AF9">
      <w:pPr>
        <w:rPr>
          <w:rFonts w:ascii="Trebuchet MS" w:hAnsi="Trebuchet MS"/>
          <w:sz w:val="24"/>
          <w:szCs w:val="24"/>
        </w:rPr>
      </w:pPr>
    </w:p>
    <w:p w14:paraId="434F4BA1" w14:textId="3E5CF33D" w:rsidR="006F5AF9" w:rsidRDefault="006F5AF9" w:rsidP="006F5AF9">
      <w:pPr>
        <w:rPr>
          <w:rFonts w:ascii="Trebuchet MS" w:hAnsi="Trebuchet MS"/>
          <w:sz w:val="24"/>
          <w:szCs w:val="24"/>
        </w:rPr>
      </w:pPr>
      <w:r>
        <w:rPr>
          <w:rFonts w:ascii="Trebuchet MS" w:hAnsi="Trebuchet MS"/>
          <w:sz w:val="24"/>
          <w:szCs w:val="24"/>
        </w:rPr>
        <w:t xml:space="preserve"> </w:t>
      </w:r>
    </w:p>
    <w:p w14:paraId="4DB4E8C6" w14:textId="3052DD6E" w:rsidR="00BB7B78" w:rsidRDefault="00BB7B78" w:rsidP="006F5AF9">
      <w:pPr>
        <w:rPr>
          <w:rFonts w:ascii="Trebuchet MS" w:hAnsi="Trebuchet MS"/>
          <w:sz w:val="24"/>
          <w:szCs w:val="24"/>
        </w:rPr>
      </w:pPr>
    </w:p>
    <w:p w14:paraId="76059535" w14:textId="4F3A00B3" w:rsidR="00BB7B78" w:rsidRDefault="00BB7B78" w:rsidP="006F5AF9">
      <w:pPr>
        <w:rPr>
          <w:rFonts w:ascii="Trebuchet MS" w:hAnsi="Trebuchet MS"/>
          <w:sz w:val="24"/>
          <w:szCs w:val="24"/>
        </w:rPr>
      </w:pPr>
    </w:p>
    <w:p w14:paraId="7F39A2F9" w14:textId="612E2364" w:rsidR="00BB7B78" w:rsidRDefault="00BB7B78" w:rsidP="006F5AF9">
      <w:pPr>
        <w:rPr>
          <w:rFonts w:ascii="Trebuchet MS" w:hAnsi="Trebuchet MS"/>
          <w:sz w:val="24"/>
          <w:szCs w:val="24"/>
        </w:rPr>
      </w:pPr>
    </w:p>
    <w:p w14:paraId="421093C3" w14:textId="110170EA" w:rsidR="00BB7B78" w:rsidRDefault="00BB7B78" w:rsidP="006F5AF9">
      <w:pPr>
        <w:rPr>
          <w:rFonts w:ascii="Trebuchet MS" w:hAnsi="Trebuchet MS"/>
          <w:sz w:val="24"/>
          <w:szCs w:val="24"/>
        </w:rPr>
      </w:pPr>
    </w:p>
    <w:p w14:paraId="7F558903" w14:textId="0F762749" w:rsidR="00BB7B78" w:rsidRDefault="00BB7B78" w:rsidP="006F5AF9">
      <w:pPr>
        <w:rPr>
          <w:rFonts w:ascii="Trebuchet MS" w:hAnsi="Trebuchet MS"/>
          <w:sz w:val="24"/>
          <w:szCs w:val="24"/>
        </w:rPr>
      </w:pPr>
    </w:p>
    <w:p w14:paraId="42CDE446" w14:textId="18E3FA5A" w:rsidR="00BB7B78" w:rsidRDefault="006D1C5E" w:rsidP="006F5AF9">
      <w:pPr>
        <w:rPr>
          <w:rFonts w:ascii="Trebuchet MS" w:hAnsi="Trebuchet MS"/>
          <w:sz w:val="24"/>
          <w:szCs w:val="24"/>
        </w:rPr>
      </w:pPr>
      <w:r w:rsidRPr="00AB001A">
        <w:rPr>
          <w:noProof/>
          <w:sz w:val="32"/>
          <w:szCs w:val="32"/>
        </w:rPr>
        <w:lastRenderedPageBreak/>
        <mc:AlternateContent>
          <mc:Choice Requires="wpg">
            <w:drawing>
              <wp:anchor distT="0" distB="0" distL="114300" distR="114300" simplePos="0" relativeHeight="251677696" behindDoc="1" locked="0" layoutInCell="1" allowOverlap="1" wp14:anchorId="7D07FE0C" wp14:editId="48590A49">
                <wp:simplePos x="0" y="0"/>
                <wp:positionH relativeFrom="page">
                  <wp:align>center</wp:align>
                </wp:positionH>
                <wp:positionV relativeFrom="page">
                  <wp:align>center</wp:align>
                </wp:positionV>
                <wp:extent cx="7315200" cy="9601200"/>
                <wp:effectExtent l="0" t="0" r="0" b="0"/>
                <wp:wrapNone/>
                <wp:docPr id="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320DC2" id="Group 26" o:spid="_x0000_s1026" style="position:absolute;margin-left:0;margin-top:0;width:8in;height:756pt;z-index:-251638784;mso-position-horizontal:center;mso-position-horizontal-relative:page;mso-position-vertical:center;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OEcvgAAANoAAAAPAAAAZHJzL2Rvd25yZXYueG1sRI/NCsIw&#10;EITvgu8QVvCmqYo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MCw4Ry+AAAA2gAAAA8AAAAAAAAA&#10;AAAAAAAABwIAAGRycy9kb3ducmV2LnhtbFBLBQYAAAAAAwADALcAAADyAgAAAAA=&#10;">
                  <v:imagedata r:id="rId11"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">
                  <v:imagedata r:id="rId12"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">
                  <v:imagedata r:id="rId13"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" filled="f" strokecolor="#484848" strokeweight="2pt"/>
                <w10:wrap anchorx="page" anchory="page"/>
              </v:group>
            </w:pict>
          </mc:Fallback>
        </mc:AlternateContent>
      </w:r>
    </w:p>
    <w:p w14:paraId="7C9CCF09" w14:textId="26BF783E" w:rsidR="00BB7B78" w:rsidRDefault="00BB7B78" w:rsidP="006F5AF9">
      <w:pPr>
        <w:rPr>
          <w:rFonts w:ascii="Trebuchet MS" w:hAnsi="Trebuchet MS"/>
          <w:sz w:val="24"/>
          <w:szCs w:val="24"/>
        </w:rPr>
      </w:pPr>
    </w:p>
    <w:p w14:paraId="1A74B2A0" w14:textId="502CCD58" w:rsidR="00BB7B78" w:rsidRDefault="00BB7B78" w:rsidP="006F5AF9">
      <w:pPr>
        <w:rPr>
          <w:rFonts w:ascii="Trebuchet MS" w:hAnsi="Trebuchet MS"/>
          <w:sz w:val="24"/>
          <w:szCs w:val="24"/>
        </w:rPr>
      </w:pPr>
    </w:p>
    <w:p w14:paraId="120F491F" w14:textId="5534E601" w:rsidR="00BB7B78" w:rsidRDefault="00BB7B78" w:rsidP="006F5AF9">
      <w:pPr>
        <w:rPr>
          <w:rFonts w:ascii="Trebuchet MS" w:hAnsi="Trebuchet MS"/>
          <w:sz w:val="24"/>
          <w:szCs w:val="24"/>
        </w:rPr>
      </w:pPr>
    </w:p>
    <w:p w14:paraId="69689385" w14:textId="77777777" w:rsidR="00B26E87" w:rsidRDefault="00B26E87" w:rsidP="006F5AF9">
      <w:pPr>
        <w:rPr>
          <w:rFonts w:ascii="Trebuchet MS" w:hAnsi="Trebuchet MS"/>
          <w:sz w:val="24"/>
          <w:szCs w:val="24"/>
        </w:rPr>
      </w:pPr>
    </w:p>
    <w:p w14:paraId="33EA1065" w14:textId="77777777" w:rsidR="00B26E87" w:rsidRPr="00D32641" w:rsidRDefault="00B26E87" w:rsidP="00292570">
      <w:pPr>
        <w:rPr>
          <w:rFonts w:ascii="Arial" w:hAnsi="Arial" w:cs="Arial"/>
          <w:b/>
          <w:bCs/>
          <w:sz w:val="24"/>
          <w:szCs w:val="24"/>
        </w:rPr>
      </w:pPr>
    </w:p>
    <w:p w14:paraId="31A988A4" w14:textId="684C7FCA" w:rsidR="006D1C5E" w:rsidRPr="00D32641" w:rsidRDefault="00D32641" w:rsidP="006D1C5E">
      <w:pPr>
        <w:rPr>
          <w:rFonts w:ascii="Arial" w:hAnsi="Arial" w:cs="Arial"/>
          <w:sz w:val="24"/>
          <w:szCs w:val="24"/>
        </w:rPr>
      </w:pPr>
      <w:sdt>
        <w:sdtPr>
          <w:rPr>
            <w:rFonts w:ascii="Arial" w:hAnsi="Arial" w:cs="Arial"/>
            <w:sz w:val="24"/>
            <w:szCs w:val="24"/>
          </w:rPr>
          <w:id w:val="-1401670399"/>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asked the beneficiaries what they do each day of the week. We asked any probing questions to identify:</w:t>
      </w:r>
    </w:p>
    <w:p w14:paraId="307432BD" w14:textId="77777777" w:rsidR="006D1C5E" w:rsidRPr="00D32641" w:rsidRDefault="006D1C5E" w:rsidP="006D1C5E">
      <w:pPr>
        <w:rPr>
          <w:rFonts w:ascii="Arial" w:hAnsi="Arial" w:cs="Arial"/>
          <w:sz w:val="24"/>
          <w:szCs w:val="24"/>
        </w:rPr>
      </w:pPr>
    </w:p>
    <w:p w14:paraId="54D1C2E2" w14:textId="1D2AE8D4" w:rsidR="003E3007" w:rsidRPr="00D32641" w:rsidRDefault="006D1C5E" w:rsidP="003E3007">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1071007846"/>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Any major activities that a person does each day</w:t>
      </w:r>
    </w:p>
    <w:p w14:paraId="251F5EC7" w14:textId="5605D262"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1144938516"/>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Any supports or services that were not already listed above</w:t>
      </w:r>
    </w:p>
    <w:p w14:paraId="3864DC5C" w14:textId="1C9BD9EF" w:rsidR="006D1C5E" w:rsidRPr="00D32641" w:rsidRDefault="006D1C5E" w:rsidP="006D1C5E">
      <w:pPr>
        <w:rPr>
          <w:rFonts w:ascii="Arial" w:hAnsi="Arial" w:cs="Arial"/>
          <w:sz w:val="24"/>
          <w:szCs w:val="24"/>
        </w:rPr>
      </w:pPr>
    </w:p>
    <w:p w14:paraId="03AD6AD2" w14:textId="035272B2" w:rsidR="003E3007" w:rsidRPr="00D32641" w:rsidRDefault="00D32641" w:rsidP="003E3007">
      <w:pPr>
        <w:rPr>
          <w:rFonts w:ascii="Arial" w:hAnsi="Arial" w:cs="Arial"/>
          <w:sz w:val="24"/>
          <w:szCs w:val="24"/>
        </w:rPr>
      </w:pPr>
      <w:sdt>
        <w:sdtPr>
          <w:rPr>
            <w:rFonts w:ascii="Arial" w:hAnsi="Arial" w:cs="Arial"/>
            <w:sz w:val="24"/>
            <w:szCs w:val="24"/>
          </w:rPr>
          <w:id w:val="1065230971"/>
          <w14:checkbox>
            <w14:checked w14:val="0"/>
            <w14:checkedState w14:val="2612" w14:font="MS Gothic"/>
            <w14:uncheckedState w14:val="2610" w14:font="MS Gothic"/>
          </w14:checkbox>
        </w:sdtPr>
        <w:sdtEndPr/>
        <w:sdtContent>
          <w:r w:rsidR="003E3007" w:rsidRPr="00D32641">
            <w:rPr>
              <w:rFonts w:ascii="Segoe UI Symbol" w:eastAsia="MS Gothic" w:hAnsi="Segoe UI Symbol" w:cs="Segoe UI Symbol"/>
              <w:sz w:val="24"/>
              <w:szCs w:val="24"/>
            </w:rPr>
            <w:t>☐</w:t>
          </w:r>
        </w:sdtContent>
      </w:sdt>
      <w:r w:rsidR="003E3007" w:rsidRPr="00D32641">
        <w:rPr>
          <w:rFonts w:ascii="Arial" w:hAnsi="Arial" w:cs="Arial"/>
          <w:sz w:val="24"/>
          <w:szCs w:val="24"/>
        </w:rPr>
        <w:t xml:space="preserve"> We asked the beneficiaries about their mental health services and history. We asked any probing questions to </w:t>
      </w:r>
      <w:r w:rsidR="00803843" w:rsidRPr="00D32641">
        <w:rPr>
          <w:rFonts w:ascii="Arial" w:hAnsi="Arial" w:cs="Arial"/>
          <w:sz w:val="24"/>
          <w:szCs w:val="24"/>
        </w:rPr>
        <w:t>identify</w:t>
      </w:r>
      <w:r w:rsidR="003E3007" w:rsidRPr="00D32641">
        <w:rPr>
          <w:rFonts w:ascii="Arial" w:hAnsi="Arial" w:cs="Arial"/>
          <w:sz w:val="24"/>
          <w:szCs w:val="24"/>
        </w:rPr>
        <w:t>:</w:t>
      </w:r>
    </w:p>
    <w:p w14:paraId="2EE79C88" w14:textId="77777777" w:rsidR="003E3007" w:rsidRPr="00D32641" w:rsidRDefault="003E3007" w:rsidP="003E3007">
      <w:pPr>
        <w:rPr>
          <w:rFonts w:ascii="Arial" w:hAnsi="Arial" w:cs="Arial"/>
          <w:sz w:val="24"/>
          <w:szCs w:val="24"/>
        </w:rPr>
      </w:pPr>
    </w:p>
    <w:p w14:paraId="066CE7A0" w14:textId="09ABBCE2" w:rsidR="003E3007" w:rsidRPr="00D32641" w:rsidRDefault="003E3007" w:rsidP="003E3007">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370355233"/>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Any mental health or behavioral health services they use regularly</w:t>
      </w:r>
    </w:p>
    <w:p w14:paraId="085E038A" w14:textId="5943DB81" w:rsidR="003E3007" w:rsidRPr="00D32641" w:rsidRDefault="00D32641" w:rsidP="003E3007">
      <w:pPr>
        <w:ind w:firstLine="720"/>
        <w:rPr>
          <w:rFonts w:ascii="Arial" w:hAnsi="Arial" w:cs="Arial"/>
          <w:sz w:val="24"/>
          <w:szCs w:val="24"/>
        </w:rPr>
      </w:pPr>
      <w:sdt>
        <w:sdtPr>
          <w:rPr>
            <w:rFonts w:ascii="Arial" w:hAnsi="Arial" w:cs="Arial"/>
            <w:sz w:val="24"/>
            <w:szCs w:val="24"/>
          </w:rPr>
          <w:id w:val="728586082"/>
          <w14:checkbox>
            <w14:checked w14:val="0"/>
            <w14:checkedState w14:val="2612" w14:font="MS Gothic"/>
            <w14:uncheckedState w14:val="2610" w14:font="MS Gothic"/>
          </w14:checkbox>
        </w:sdtPr>
        <w:sdtEndPr/>
        <w:sdtContent>
          <w:r w:rsidR="003E3007" w:rsidRPr="00D32641">
            <w:rPr>
              <w:rFonts w:ascii="Segoe UI Symbol" w:eastAsia="MS Gothic" w:hAnsi="Segoe UI Symbol" w:cs="Segoe UI Symbol"/>
              <w:sz w:val="24"/>
              <w:szCs w:val="24"/>
            </w:rPr>
            <w:t>☐</w:t>
          </w:r>
        </w:sdtContent>
      </w:sdt>
      <w:r w:rsidR="003E3007" w:rsidRPr="00D32641">
        <w:rPr>
          <w:rFonts w:ascii="Arial" w:hAnsi="Arial" w:cs="Arial"/>
          <w:sz w:val="24"/>
          <w:szCs w:val="24"/>
        </w:rPr>
        <w:t xml:space="preserve"> Whether they have had any past hospital stays due to mental health issues</w:t>
      </w:r>
    </w:p>
    <w:p w14:paraId="22047314" w14:textId="77777777" w:rsidR="003E3007" w:rsidRPr="00D32641" w:rsidRDefault="003E3007" w:rsidP="006D1C5E">
      <w:pPr>
        <w:rPr>
          <w:rFonts w:ascii="Arial" w:hAnsi="Arial" w:cs="Arial"/>
          <w:sz w:val="24"/>
          <w:szCs w:val="24"/>
        </w:rPr>
      </w:pPr>
    </w:p>
    <w:p w14:paraId="3F83C59F" w14:textId="56D94C05" w:rsidR="006D1C5E" w:rsidRPr="00D32641" w:rsidRDefault="00D32641" w:rsidP="006D1C5E">
      <w:pPr>
        <w:rPr>
          <w:rFonts w:ascii="Arial" w:hAnsi="Arial" w:cs="Arial"/>
          <w:sz w:val="24"/>
          <w:szCs w:val="24"/>
        </w:rPr>
      </w:pPr>
      <w:sdt>
        <w:sdtPr>
          <w:rPr>
            <w:rFonts w:ascii="Arial" w:hAnsi="Arial" w:cs="Arial"/>
            <w:sz w:val="24"/>
            <w:szCs w:val="24"/>
          </w:rPr>
          <w:id w:val="-94401654"/>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have received the name and contact information for anyone who provides the services or benefits identified above</w:t>
      </w:r>
      <w:r w:rsidR="003B5B6D" w:rsidRPr="00D32641">
        <w:rPr>
          <w:rFonts w:ascii="Arial" w:hAnsi="Arial" w:cs="Arial"/>
          <w:sz w:val="24"/>
          <w:szCs w:val="24"/>
        </w:rPr>
        <w:t>, if the beneficiary o</w:t>
      </w:r>
      <w:r w:rsidR="00803843" w:rsidRPr="00D32641">
        <w:rPr>
          <w:rFonts w:ascii="Arial" w:hAnsi="Arial" w:cs="Arial"/>
          <w:sz w:val="24"/>
          <w:szCs w:val="24"/>
        </w:rPr>
        <w:t>r</w:t>
      </w:r>
      <w:r w:rsidR="003B5B6D" w:rsidRPr="00D32641">
        <w:rPr>
          <w:rFonts w:ascii="Arial" w:hAnsi="Arial" w:cs="Arial"/>
          <w:sz w:val="24"/>
          <w:szCs w:val="24"/>
        </w:rPr>
        <w:t xml:space="preserve"> family is willing to provide it</w:t>
      </w:r>
      <w:r w:rsidR="006D1C5E" w:rsidRPr="00D32641">
        <w:rPr>
          <w:rFonts w:ascii="Arial" w:hAnsi="Arial" w:cs="Arial"/>
          <w:sz w:val="24"/>
          <w:szCs w:val="24"/>
        </w:rPr>
        <w:t>.</w:t>
      </w:r>
    </w:p>
    <w:p w14:paraId="0F1B81DE" w14:textId="77777777" w:rsidR="006D1C5E" w:rsidRPr="00D32641" w:rsidRDefault="006D1C5E" w:rsidP="006D1C5E">
      <w:pPr>
        <w:rPr>
          <w:rFonts w:ascii="Arial" w:hAnsi="Arial" w:cs="Arial"/>
          <w:sz w:val="24"/>
          <w:szCs w:val="24"/>
        </w:rPr>
      </w:pPr>
    </w:p>
    <w:p w14:paraId="3D41299F" w14:textId="4D3EC686" w:rsidR="006D1C5E" w:rsidRPr="00D32641" w:rsidRDefault="00D32641" w:rsidP="006D1C5E">
      <w:pPr>
        <w:rPr>
          <w:rFonts w:ascii="Arial" w:hAnsi="Arial" w:cs="Arial"/>
          <w:sz w:val="24"/>
          <w:szCs w:val="24"/>
        </w:rPr>
      </w:pPr>
      <w:sdt>
        <w:sdtPr>
          <w:rPr>
            <w:rFonts w:ascii="Arial" w:hAnsi="Arial" w:cs="Arial"/>
            <w:sz w:val="24"/>
            <w:szCs w:val="24"/>
          </w:rPr>
          <w:id w:val="-1732531559"/>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asked the beneficiary whether they are on the waiting list for any services or benefits and the status of applications.</w:t>
      </w:r>
    </w:p>
    <w:p w14:paraId="7C52E86E" w14:textId="77777777" w:rsidR="006D1C5E" w:rsidRPr="00D32641" w:rsidRDefault="006D1C5E" w:rsidP="006D1C5E">
      <w:pPr>
        <w:rPr>
          <w:rFonts w:ascii="Arial" w:hAnsi="Arial" w:cs="Arial"/>
          <w:sz w:val="24"/>
          <w:szCs w:val="24"/>
        </w:rPr>
      </w:pPr>
    </w:p>
    <w:p w14:paraId="07E68FD5" w14:textId="0A1B2250" w:rsidR="006D1C5E" w:rsidRPr="00D32641" w:rsidRDefault="00D32641" w:rsidP="006D1C5E">
      <w:pPr>
        <w:rPr>
          <w:rFonts w:ascii="Arial" w:hAnsi="Arial" w:cs="Arial"/>
          <w:sz w:val="24"/>
          <w:szCs w:val="24"/>
        </w:rPr>
      </w:pPr>
      <w:sdt>
        <w:sdtPr>
          <w:rPr>
            <w:rFonts w:ascii="Arial" w:hAnsi="Arial" w:cs="Arial"/>
            <w:sz w:val="24"/>
            <w:szCs w:val="24"/>
          </w:rPr>
          <w:id w:val="921528807"/>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asked the beneficiary whether they have any devices or tech that they use regularly. If so, we have listed each item and their purpose.</w:t>
      </w:r>
    </w:p>
    <w:p w14:paraId="4E0007D7" w14:textId="77777777" w:rsidR="006D1C5E" w:rsidRPr="00D32641" w:rsidRDefault="006D1C5E" w:rsidP="006D1C5E">
      <w:pPr>
        <w:rPr>
          <w:rFonts w:ascii="Arial" w:hAnsi="Arial" w:cs="Arial"/>
          <w:sz w:val="24"/>
          <w:szCs w:val="24"/>
        </w:rPr>
      </w:pPr>
    </w:p>
    <w:p w14:paraId="33289467" w14:textId="77777777" w:rsidR="006D1C5E" w:rsidRPr="00D32641" w:rsidRDefault="006D1C5E" w:rsidP="006D1C5E">
      <w:pPr>
        <w:rPr>
          <w:rFonts w:ascii="Arial" w:hAnsi="Arial" w:cs="Arial"/>
          <w:sz w:val="24"/>
          <w:szCs w:val="24"/>
        </w:rPr>
      </w:pPr>
    </w:p>
    <w:p w14:paraId="36D20BD6" w14:textId="156BF913" w:rsidR="006D1C5E" w:rsidRPr="00D32641" w:rsidRDefault="006D1C5E" w:rsidP="006D1C5E">
      <w:pPr>
        <w:rPr>
          <w:rFonts w:ascii="Arial" w:hAnsi="Arial" w:cs="Arial"/>
          <w:b/>
          <w:bCs/>
          <w:sz w:val="24"/>
          <w:szCs w:val="24"/>
        </w:rPr>
      </w:pPr>
      <w:r w:rsidRPr="00D32641">
        <w:rPr>
          <w:rFonts w:ascii="Arial" w:hAnsi="Arial" w:cs="Arial"/>
          <w:b/>
          <w:bCs/>
          <w:sz w:val="24"/>
          <w:szCs w:val="24"/>
        </w:rPr>
        <w:t>What Beneficiaries Want From Services</w:t>
      </w:r>
    </w:p>
    <w:p w14:paraId="6A3F05F2" w14:textId="77777777" w:rsidR="006D1C5E" w:rsidRPr="00D32641" w:rsidRDefault="006D1C5E" w:rsidP="006D1C5E">
      <w:pPr>
        <w:rPr>
          <w:rFonts w:ascii="Arial" w:hAnsi="Arial" w:cs="Arial"/>
          <w:b/>
          <w:bCs/>
          <w:sz w:val="24"/>
          <w:szCs w:val="24"/>
        </w:rPr>
      </w:pPr>
    </w:p>
    <w:p w14:paraId="331CD11B" w14:textId="0ED41006" w:rsidR="006D1C5E" w:rsidRPr="00D32641" w:rsidRDefault="00D32641" w:rsidP="006D1C5E">
      <w:pPr>
        <w:rPr>
          <w:rFonts w:ascii="Arial" w:hAnsi="Arial" w:cs="Arial"/>
          <w:sz w:val="24"/>
          <w:szCs w:val="24"/>
        </w:rPr>
      </w:pPr>
      <w:sdt>
        <w:sdtPr>
          <w:rPr>
            <w:rFonts w:ascii="Arial" w:hAnsi="Arial" w:cs="Arial"/>
            <w:sz w:val="24"/>
            <w:szCs w:val="24"/>
          </w:rPr>
          <w:id w:val="1247085929"/>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asked the beneficiary:</w:t>
      </w:r>
    </w:p>
    <w:p w14:paraId="78777A5C" w14:textId="77777777" w:rsidR="006D1C5E" w:rsidRPr="00D32641" w:rsidRDefault="006D1C5E" w:rsidP="006D1C5E">
      <w:pPr>
        <w:rPr>
          <w:rFonts w:ascii="Arial" w:hAnsi="Arial" w:cs="Arial"/>
          <w:sz w:val="24"/>
          <w:szCs w:val="24"/>
        </w:rPr>
      </w:pPr>
    </w:p>
    <w:p w14:paraId="738ED3C5"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745956316"/>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What they like and don’t like doing each day</w:t>
      </w:r>
    </w:p>
    <w:p w14:paraId="495F1A09" w14:textId="77777777" w:rsidR="006D1C5E"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1605803434"/>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What they want to do more and less of</w:t>
      </w:r>
    </w:p>
    <w:p w14:paraId="25A73145" w14:textId="77777777" w:rsidR="003E3007" w:rsidRPr="00D32641" w:rsidRDefault="006D1C5E" w:rsidP="006D1C5E">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1341007592"/>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What help they want but are not getting right now</w:t>
      </w:r>
    </w:p>
    <w:p w14:paraId="44D69BC1" w14:textId="500248F8" w:rsidR="006D1C5E" w:rsidRPr="00D32641" w:rsidRDefault="00D32641" w:rsidP="006D1C5E">
      <w:pPr>
        <w:ind w:firstLine="720"/>
        <w:rPr>
          <w:rFonts w:ascii="Arial" w:hAnsi="Arial" w:cs="Arial"/>
          <w:sz w:val="24"/>
          <w:szCs w:val="24"/>
        </w:rPr>
      </w:pPr>
      <w:sdt>
        <w:sdtPr>
          <w:rPr>
            <w:rFonts w:ascii="Arial" w:hAnsi="Arial" w:cs="Arial"/>
            <w:sz w:val="24"/>
            <w:szCs w:val="24"/>
          </w:rPr>
          <w:id w:val="613871010"/>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hat things they want to do in the future - what their goals and dreams are</w:t>
      </w:r>
    </w:p>
    <w:p w14:paraId="02B62E09" w14:textId="0E6BC27B" w:rsidR="006D1C5E" w:rsidRPr="00D32641" w:rsidRDefault="006D1C5E" w:rsidP="003E3007">
      <w:pPr>
        <w:rPr>
          <w:rFonts w:ascii="Arial" w:hAnsi="Arial" w:cs="Arial"/>
          <w:sz w:val="24"/>
          <w:szCs w:val="24"/>
        </w:rPr>
      </w:pPr>
    </w:p>
    <w:p w14:paraId="31EAB216" w14:textId="77777777" w:rsidR="003E3007" w:rsidRPr="00D32641" w:rsidRDefault="00D32641" w:rsidP="003E3007">
      <w:pPr>
        <w:rPr>
          <w:rFonts w:ascii="Arial" w:hAnsi="Arial" w:cs="Arial"/>
          <w:sz w:val="24"/>
          <w:szCs w:val="24"/>
        </w:rPr>
      </w:pPr>
      <w:sdt>
        <w:sdtPr>
          <w:rPr>
            <w:rFonts w:ascii="Arial" w:hAnsi="Arial" w:cs="Arial"/>
            <w:sz w:val="24"/>
            <w:szCs w:val="24"/>
          </w:rPr>
          <w:id w:val="1837042022"/>
          <w14:checkbox>
            <w14:checked w14:val="0"/>
            <w14:checkedState w14:val="2612" w14:font="MS Gothic"/>
            <w14:uncheckedState w14:val="2610" w14:font="MS Gothic"/>
          </w14:checkbox>
        </w:sdtPr>
        <w:sdtEndPr/>
        <w:sdtContent>
          <w:r w:rsidR="003E3007" w:rsidRPr="00D32641">
            <w:rPr>
              <w:rFonts w:ascii="Segoe UI Symbol" w:eastAsia="MS Gothic" w:hAnsi="Segoe UI Symbol" w:cs="Segoe UI Symbol"/>
              <w:sz w:val="24"/>
              <w:szCs w:val="24"/>
            </w:rPr>
            <w:t>☐</w:t>
          </w:r>
        </w:sdtContent>
      </w:sdt>
      <w:r w:rsidR="003E3007" w:rsidRPr="00D32641">
        <w:rPr>
          <w:rFonts w:ascii="Arial" w:hAnsi="Arial" w:cs="Arial"/>
          <w:sz w:val="24"/>
          <w:szCs w:val="24"/>
        </w:rPr>
        <w:t xml:space="preserve"> We asked them who they trust to do more of what they want and less of what they do not want.</w:t>
      </w:r>
    </w:p>
    <w:p w14:paraId="69E71597" w14:textId="77777777" w:rsidR="003E3007" w:rsidRDefault="003E3007" w:rsidP="003E3007">
      <w:pPr>
        <w:ind w:firstLine="720"/>
        <w:rPr>
          <w:rFonts w:ascii="Trebuchet MS" w:hAnsi="Trebuchet MS"/>
          <w:sz w:val="24"/>
          <w:szCs w:val="24"/>
        </w:rPr>
      </w:pPr>
    </w:p>
    <w:p w14:paraId="174D196A" w14:textId="4B4E241D" w:rsidR="003E3007" w:rsidRDefault="003E3007" w:rsidP="003E3007">
      <w:pPr>
        <w:rPr>
          <w:rFonts w:ascii="Trebuchet MS" w:hAnsi="Trebuchet MS"/>
          <w:sz w:val="24"/>
          <w:szCs w:val="24"/>
        </w:rPr>
      </w:pPr>
    </w:p>
    <w:p w14:paraId="0FCC4361" w14:textId="77777777" w:rsidR="00D32641" w:rsidRDefault="00D32641" w:rsidP="003E3007">
      <w:pPr>
        <w:rPr>
          <w:rFonts w:ascii="Trebuchet MS" w:hAnsi="Trebuchet MS"/>
          <w:sz w:val="24"/>
          <w:szCs w:val="24"/>
        </w:rPr>
      </w:pPr>
    </w:p>
    <w:p w14:paraId="0D10CCCC" w14:textId="588D5CF0" w:rsidR="003E3007" w:rsidRDefault="003E3007" w:rsidP="003E3007">
      <w:pPr>
        <w:rPr>
          <w:rFonts w:ascii="Trebuchet MS" w:hAnsi="Trebuchet MS"/>
          <w:sz w:val="24"/>
          <w:szCs w:val="24"/>
        </w:rPr>
      </w:pPr>
    </w:p>
    <w:p w14:paraId="4233512F" w14:textId="45BE446D" w:rsidR="003E3007" w:rsidRDefault="003E3007" w:rsidP="003E3007">
      <w:pPr>
        <w:rPr>
          <w:rFonts w:ascii="Trebuchet MS" w:hAnsi="Trebuchet MS"/>
          <w:sz w:val="24"/>
          <w:szCs w:val="24"/>
        </w:rPr>
      </w:pPr>
    </w:p>
    <w:p w14:paraId="2F53E6F6" w14:textId="40D02B48" w:rsidR="003E3007" w:rsidRDefault="003E3007" w:rsidP="003E3007">
      <w:pPr>
        <w:rPr>
          <w:rFonts w:ascii="Trebuchet MS" w:hAnsi="Trebuchet MS"/>
          <w:sz w:val="24"/>
          <w:szCs w:val="24"/>
        </w:rPr>
      </w:pPr>
    </w:p>
    <w:p w14:paraId="0D1940AD" w14:textId="1CD2E652" w:rsidR="003E3007" w:rsidRDefault="003E3007" w:rsidP="003E3007">
      <w:pPr>
        <w:rPr>
          <w:rFonts w:ascii="Trebuchet MS" w:hAnsi="Trebuchet MS"/>
          <w:sz w:val="24"/>
          <w:szCs w:val="24"/>
        </w:rPr>
      </w:pPr>
    </w:p>
    <w:p w14:paraId="61DA977A" w14:textId="19F20C4C" w:rsidR="003E3007" w:rsidRDefault="003E3007" w:rsidP="003E3007">
      <w:pPr>
        <w:rPr>
          <w:rFonts w:ascii="Trebuchet MS" w:hAnsi="Trebuchet MS"/>
          <w:sz w:val="24"/>
          <w:szCs w:val="24"/>
        </w:rPr>
      </w:pPr>
    </w:p>
    <w:p w14:paraId="75CE8571" w14:textId="0EE224FC" w:rsidR="003E3007" w:rsidRDefault="003E3007" w:rsidP="003E3007">
      <w:pPr>
        <w:rPr>
          <w:rFonts w:ascii="Trebuchet MS" w:hAnsi="Trebuchet MS"/>
          <w:sz w:val="24"/>
          <w:szCs w:val="24"/>
        </w:rPr>
      </w:pPr>
    </w:p>
    <w:p w14:paraId="14B17E70" w14:textId="77777777" w:rsidR="003E3007" w:rsidRDefault="003E3007" w:rsidP="003E3007">
      <w:pPr>
        <w:rPr>
          <w:rFonts w:ascii="Trebuchet MS" w:hAnsi="Trebuchet MS"/>
          <w:sz w:val="24"/>
          <w:szCs w:val="24"/>
        </w:rPr>
      </w:pPr>
    </w:p>
    <w:p w14:paraId="51F52E6D" w14:textId="77777777" w:rsidR="003E3007" w:rsidRPr="00687354" w:rsidRDefault="003E3007" w:rsidP="003E3007">
      <w:pPr>
        <w:rPr>
          <w:rFonts w:ascii="Trebuchet MS" w:hAnsi="Trebuchet MS"/>
          <w:sz w:val="24"/>
          <w:szCs w:val="24"/>
        </w:rPr>
      </w:pPr>
    </w:p>
    <w:p w14:paraId="3D255C86" w14:textId="77777777" w:rsidR="006D1C5E" w:rsidRDefault="006D1C5E" w:rsidP="006D1C5E">
      <w:pPr>
        <w:rPr>
          <w:rFonts w:ascii="Trebuchet MS" w:hAnsi="Trebuchet MS"/>
          <w:sz w:val="24"/>
          <w:szCs w:val="24"/>
        </w:rPr>
      </w:pPr>
    </w:p>
    <w:p w14:paraId="10865F93" w14:textId="73DFB60E" w:rsidR="003E3007" w:rsidRDefault="003E3007" w:rsidP="003E3007">
      <w:pPr>
        <w:rPr>
          <w:rFonts w:ascii="Trebuchet MS" w:hAnsi="Trebuchet MS"/>
          <w:sz w:val="24"/>
          <w:szCs w:val="24"/>
        </w:rPr>
      </w:pPr>
    </w:p>
    <w:p w14:paraId="68583BB5" w14:textId="1BF77C14" w:rsidR="003E3007" w:rsidRDefault="003E3007" w:rsidP="003E3007">
      <w:pPr>
        <w:rPr>
          <w:rFonts w:ascii="Trebuchet MS" w:hAnsi="Trebuchet MS"/>
          <w:sz w:val="24"/>
          <w:szCs w:val="24"/>
        </w:rPr>
      </w:pPr>
    </w:p>
    <w:p w14:paraId="005FBF45" w14:textId="77777777" w:rsidR="003E3007" w:rsidRPr="00D32641" w:rsidRDefault="003E3007" w:rsidP="003E3007">
      <w:pPr>
        <w:rPr>
          <w:rFonts w:ascii="Arial" w:hAnsi="Arial" w:cs="Arial"/>
          <w:sz w:val="24"/>
          <w:szCs w:val="24"/>
        </w:rPr>
      </w:pPr>
    </w:p>
    <w:p w14:paraId="0E0D37BD" w14:textId="77777777" w:rsidR="003E3007" w:rsidRPr="00D32641" w:rsidRDefault="00D32641" w:rsidP="003E3007">
      <w:pPr>
        <w:rPr>
          <w:rFonts w:ascii="Arial" w:hAnsi="Arial" w:cs="Arial"/>
          <w:sz w:val="24"/>
          <w:szCs w:val="24"/>
        </w:rPr>
      </w:pPr>
      <w:sdt>
        <w:sdtPr>
          <w:rPr>
            <w:rFonts w:ascii="Arial" w:hAnsi="Arial" w:cs="Arial"/>
            <w:sz w:val="24"/>
            <w:szCs w:val="24"/>
          </w:rPr>
          <w:id w:val="-1945766930"/>
          <w14:checkbox>
            <w14:checked w14:val="0"/>
            <w14:checkedState w14:val="2612" w14:font="MS Gothic"/>
            <w14:uncheckedState w14:val="2610" w14:font="MS Gothic"/>
          </w14:checkbox>
        </w:sdtPr>
        <w:sdtEndPr/>
        <w:sdtContent>
          <w:r w:rsidR="003E3007" w:rsidRPr="00D32641">
            <w:rPr>
              <w:rFonts w:ascii="Segoe UI Symbol" w:eastAsia="MS Gothic" w:hAnsi="Segoe UI Symbol" w:cs="Segoe UI Symbol"/>
              <w:sz w:val="24"/>
              <w:szCs w:val="24"/>
            </w:rPr>
            <w:t>☐</w:t>
          </w:r>
        </w:sdtContent>
      </w:sdt>
      <w:r w:rsidR="003E3007" w:rsidRPr="00D32641">
        <w:rPr>
          <w:rFonts w:ascii="Arial" w:hAnsi="Arial" w:cs="Arial"/>
          <w:sz w:val="24"/>
          <w:szCs w:val="24"/>
        </w:rPr>
        <w:t xml:space="preserve"> If the beneficiary shared about mental health issues currently or in the past or is willing to share the information below, we asked them:</w:t>
      </w:r>
    </w:p>
    <w:p w14:paraId="2C1FFD04" w14:textId="77777777" w:rsidR="003E3007" w:rsidRPr="00D32641" w:rsidRDefault="003E3007" w:rsidP="003E3007">
      <w:pPr>
        <w:rPr>
          <w:rFonts w:ascii="Arial" w:hAnsi="Arial" w:cs="Arial"/>
          <w:sz w:val="24"/>
          <w:szCs w:val="24"/>
        </w:rPr>
      </w:pPr>
    </w:p>
    <w:p w14:paraId="623A547F" w14:textId="77777777" w:rsidR="003E3007" w:rsidRPr="00D32641" w:rsidRDefault="003E3007" w:rsidP="003E3007">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1420675986"/>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Whether there are any triggers or things that upset them</w:t>
      </w:r>
    </w:p>
    <w:p w14:paraId="72C8885D" w14:textId="77777777" w:rsidR="003E3007" w:rsidRPr="00D32641" w:rsidRDefault="003E3007" w:rsidP="003E3007">
      <w:pPr>
        <w:rPr>
          <w:rFonts w:ascii="Arial" w:hAnsi="Arial" w:cs="Arial"/>
          <w:sz w:val="24"/>
          <w:szCs w:val="24"/>
        </w:rPr>
      </w:pPr>
      <w:r w:rsidRPr="00D32641">
        <w:rPr>
          <w:rFonts w:ascii="Arial" w:hAnsi="Arial" w:cs="Arial"/>
          <w:sz w:val="24"/>
          <w:szCs w:val="24"/>
        </w:rPr>
        <w:tab/>
      </w:r>
      <w:sdt>
        <w:sdtPr>
          <w:rPr>
            <w:rFonts w:ascii="Arial" w:hAnsi="Arial" w:cs="Arial"/>
            <w:sz w:val="24"/>
            <w:szCs w:val="24"/>
          </w:rPr>
          <w:id w:val="140323594"/>
          <w14:checkbox>
            <w14:checked w14:val="0"/>
            <w14:checkedState w14:val="2612" w14:font="MS Gothic"/>
            <w14:uncheckedState w14:val="2610" w14:font="MS Gothic"/>
          </w14:checkbox>
        </w:sdtPr>
        <w:sdtEndPr/>
        <w:sdtContent>
          <w:r w:rsidRPr="00D32641">
            <w:rPr>
              <w:rFonts w:ascii="Segoe UI Symbol" w:eastAsia="MS Gothic" w:hAnsi="Segoe UI Symbol" w:cs="Segoe UI Symbol"/>
              <w:sz w:val="24"/>
              <w:szCs w:val="24"/>
            </w:rPr>
            <w:t>☐</w:t>
          </w:r>
        </w:sdtContent>
      </w:sdt>
      <w:r w:rsidRPr="00D32641">
        <w:rPr>
          <w:rFonts w:ascii="Arial" w:hAnsi="Arial" w:cs="Arial"/>
          <w:sz w:val="24"/>
          <w:szCs w:val="24"/>
        </w:rPr>
        <w:t xml:space="preserve"> Whether they have any preference on the gender of people they are alone with</w:t>
      </w:r>
    </w:p>
    <w:p w14:paraId="12245E22" w14:textId="18D25242" w:rsidR="003E3007" w:rsidRPr="00D32641" w:rsidRDefault="00D32641" w:rsidP="003E3007">
      <w:pPr>
        <w:ind w:firstLine="720"/>
        <w:rPr>
          <w:rFonts w:ascii="Arial" w:hAnsi="Arial" w:cs="Arial"/>
          <w:sz w:val="24"/>
          <w:szCs w:val="24"/>
        </w:rPr>
      </w:pPr>
      <w:sdt>
        <w:sdtPr>
          <w:rPr>
            <w:rFonts w:ascii="Arial" w:hAnsi="Arial" w:cs="Arial"/>
            <w:sz w:val="24"/>
            <w:szCs w:val="24"/>
          </w:rPr>
          <w:id w:val="11113934"/>
          <w14:checkbox>
            <w14:checked w14:val="0"/>
            <w14:checkedState w14:val="2612" w14:font="MS Gothic"/>
            <w14:uncheckedState w14:val="2610" w14:font="MS Gothic"/>
          </w14:checkbox>
        </w:sdtPr>
        <w:sdtEndPr/>
        <w:sdtContent>
          <w:r w:rsidR="003E3007" w:rsidRPr="00D32641">
            <w:rPr>
              <w:rFonts w:ascii="Segoe UI Symbol" w:eastAsia="MS Gothic" w:hAnsi="Segoe UI Symbol" w:cs="Segoe UI Symbol"/>
              <w:sz w:val="24"/>
              <w:szCs w:val="24"/>
            </w:rPr>
            <w:t>☐</w:t>
          </w:r>
        </w:sdtContent>
      </w:sdt>
      <w:r w:rsidR="003E3007" w:rsidRPr="00D32641">
        <w:rPr>
          <w:rFonts w:ascii="Arial" w:hAnsi="Arial" w:cs="Arial"/>
          <w:sz w:val="24"/>
          <w:szCs w:val="24"/>
        </w:rPr>
        <w:t xml:space="preserve"> Whether there have been any issues of hoarding things in the past</w:t>
      </w:r>
    </w:p>
    <w:p w14:paraId="52A7366C" w14:textId="77777777" w:rsidR="003E3007" w:rsidRPr="00D32641" w:rsidRDefault="003E3007" w:rsidP="006D1C5E">
      <w:pPr>
        <w:rPr>
          <w:rFonts w:ascii="Arial" w:hAnsi="Arial" w:cs="Arial"/>
          <w:sz w:val="24"/>
          <w:szCs w:val="24"/>
        </w:rPr>
      </w:pPr>
    </w:p>
    <w:p w14:paraId="4F651C7C" w14:textId="183C0C0E" w:rsidR="006D1C5E" w:rsidRPr="00D32641" w:rsidRDefault="00D32641" w:rsidP="006D1C5E">
      <w:pPr>
        <w:rPr>
          <w:rFonts w:ascii="Arial" w:hAnsi="Arial" w:cs="Arial"/>
          <w:sz w:val="24"/>
          <w:szCs w:val="24"/>
        </w:rPr>
      </w:pPr>
      <w:sdt>
        <w:sdtPr>
          <w:rPr>
            <w:rFonts w:ascii="Arial" w:hAnsi="Arial" w:cs="Arial"/>
            <w:sz w:val="24"/>
            <w:szCs w:val="24"/>
          </w:rPr>
          <w:id w:val="368496168"/>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asked them about what help they want and expect from the trust to achieve their goals.</w:t>
      </w:r>
    </w:p>
    <w:p w14:paraId="18A9D8DA" w14:textId="53FF5109" w:rsidR="00B26E87" w:rsidRPr="00D32641" w:rsidRDefault="00B26E87" w:rsidP="00292570">
      <w:pPr>
        <w:rPr>
          <w:rFonts w:ascii="Arial" w:hAnsi="Arial" w:cs="Arial"/>
          <w:b/>
          <w:bCs/>
          <w:sz w:val="24"/>
          <w:szCs w:val="24"/>
        </w:rPr>
      </w:pPr>
    </w:p>
    <w:p w14:paraId="513DCC68" w14:textId="6E880BF6" w:rsidR="006D1C5E" w:rsidRPr="00D32641" w:rsidRDefault="00D32641" w:rsidP="006D1C5E">
      <w:pPr>
        <w:rPr>
          <w:rFonts w:ascii="Arial" w:hAnsi="Arial" w:cs="Arial"/>
          <w:sz w:val="24"/>
          <w:szCs w:val="24"/>
        </w:rPr>
      </w:pPr>
      <w:sdt>
        <w:sdtPr>
          <w:rPr>
            <w:rFonts w:ascii="Arial" w:hAnsi="Arial" w:cs="Arial"/>
            <w:sz w:val="24"/>
            <w:szCs w:val="24"/>
          </w:rPr>
          <w:id w:val="-1936889961"/>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discussed ways that the trust could help them get the help or support they need to make these changes.</w:t>
      </w:r>
    </w:p>
    <w:p w14:paraId="4AD78AA6" w14:textId="74396FCA" w:rsidR="006D1C5E" w:rsidRPr="00D32641" w:rsidRDefault="006D1C5E" w:rsidP="006D1C5E">
      <w:pPr>
        <w:rPr>
          <w:rFonts w:ascii="Arial" w:hAnsi="Arial" w:cs="Arial"/>
          <w:sz w:val="24"/>
          <w:szCs w:val="24"/>
        </w:rPr>
      </w:pPr>
    </w:p>
    <w:p w14:paraId="5A827B4A" w14:textId="77777777" w:rsidR="003E3007" w:rsidRPr="00D32641" w:rsidRDefault="003E3007" w:rsidP="006D1C5E">
      <w:pPr>
        <w:rPr>
          <w:rFonts w:ascii="Arial" w:hAnsi="Arial" w:cs="Arial"/>
          <w:sz w:val="24"/>
          <w:szCs w:val="24"/>
        </w:rPr>
      </w:pPr>
    </w:p>
    <w:p w14:paraId="7DEE5598" w14:textId="77777777" w:rsidR="006D1C5E" w:rsidRPr="00D32641" w:rsidRDefault="006D1C5E" w:rsidP="006D1C5E">
      <w:pPr>
        <w:rPr>
          <w:rFonts w:ascii="Arial" w:hAnsi="Arial" w:cs="Arial"/>
          <w:b/>
          <w:bCs/>
          <w:sz w:val="24"/>
          <w:szCs w:val="24"/>
        </w:rPr>
      </w:pPr>
      <w:r w:rsidRPr="00D32641">
        <w:rPr>
          <w:rFonts w:ascii="Arial" w:hAnsi="Arial" w:cs="Arial"/>
          <w:b/>
          <w:bCs/>
          <w:sz w:val="24"/>
          <w:szCs w:val="24"/>
        </w:rPr>
        <w:t>For Trust Staff – Next Steps</w:t>
      </w:r>
    </w:p>
    <w:p w14:paraId="49EEDD1E" w14:textId="1AEC7FC4" w:rsidR="006D1C5E" w:rsidRPr="00D32641" w:rsidRDefault="006D1C5E" w:rsidP="006D1C5E">
      <w:pPr>
        <w:rPr>
          <w:rFonts w:ascii="Arial" w:hAnsi="Arial" w:cs="Arial"/>
          <w:b/>
          <w:bCs/>
          <w:sz w:val="24"/>
          <w:szCs w:val="24"/>
        </w:rPr>
      </w:pPr>
      <w:r w:rsidRPr="00D32641">
        <w:rPr>
          <w:rFonts w:ascii="Arial" w:hAnsi="Arial" w:cs="Arial"/>
          <w:b/>
          <w:bCs/>
          <w:sz w:val="24"/>
          <w:szCs w:val="24"/>
        </w:rPr>
        <w:t xml:space="preserve"> </w:t>
      </w:r>
    </w:p>
    <w:p w14:paraId="6BA5A76E" w14:textId="3B56AECA" w:rsidR="006D1C5E" w:rsidRPr="00D32641" w:rsidRDefault="00D32641" w:rsidP="006D1C5E">
      <w:pPr>
        <w:rPr>
          <w:rFonts w:ascii="Arial" w:hAnsi="Arial" w:cs="Arial"/>
          <w:sz w:val="24"/>
          <w:szCs w:val="24"/>
        </w:rPr>
      </w:pPr>
      <w:sdt>
        <w:sdtPr>
          <w:rPr>
            <w:rFonts w:ascii="Arial" w:hAnsi="Arial" w:cs="Arial"/>
            <w:sz w:val="24"/>
            <w:szCs w:val="24"/>
          </w:rPr>
          <w:id w:val="1008327149"/>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have added the information provided by the beneficiary to their records.</w:t>
      </w:r>
    </w:p>
    <w:p w14:paraId="077C5DEB" w14:textId="77777777" w:rsidR="006D1C5E" w:rsidRPr="00D32641" w:rsidRDefault="006D1C5E" w:rsidP="006D1C5E">
      <w:pPr>
        <w:rPr>
          <w:rFonts w:ascii="Arial" w:hAnsi="Arial" w:cs="Arial"/>
          <w:sz w:val="24"/>
          <w:szCs w:val="24"/>
        </w:rPr>
      </w:pPr>
    </w:p>
    <w:p w14:paraId="41FA7166" w14:textId="676CD159" w:rsidR="00292570" w:rsidRPr="00D32641" w:rsidRDefault="00D32641" w:rsidP="00292570">
      <w:pPr>
        <w:rPr>
          <w:rFonts w:ascii="Arial" w:hAnsi="Arial" w:cs="Arial"/>
          <w:sz w:val="24"/>
          <w:szCs w:val="24"/>
        </w:rPr>
      </w:pPr>
      <w:sdt>
        <w:sdtPr>
          <w:rPr>
            <w:rFonts w:ascii="Arial" w:hAnsi="Arial" w:cs="Arial"/>
            <w:sz w:val="24"/>
            <w:szCs w:val="24"/>
          </w:rPr>
          <w:id w:val="-1502354268"/>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have added any current s</w:t>
      </w:r>
      <w:r w:rsidR="00357496" w:rsidRPr="00D32641">
        <w:rPr>
          <w:rFonts w:ascii="Arial" w:hAnsi="Arial" w:cs="Arial"/>
          <w:sz w:val="24"/>
          <w:szCs w:val="24"/>
        </w:rPr>
        <w:t>upports and s</w:t>
      </w:r>
      <w:r w:rsidR="006D1C5E" w:rsidRPr="00D32641">
        <w:rPr>
          <w:rFonts w:ascii="Arial" w:hAnsi="Arial" w:cs="Arial"/>
          <w:sz w:val="24"/>
          <w:szCs w:val="24"/>
        </w:rPr>
        <w:t>ervices to our communication records and lists.</w:t>
      </w:r>
      <w:r w:rsidR="00B26E87" w:rsidRPr="00D32641">
        <w:rPr>
          <w:rFonts w:ascii="Arial" w:hAnsi="Arial" w:cs="Arial"/>
          <w:noProof/>
          <w:sz w:val="32"/>
          <w:szCs w:val="32"/>
        </w:rPr>
        <mc:AlternateContent>
          <mc:Choice Requires="wpg">
            <w:drawing>
              <wp:anchor distT="0" distB="0" distL="114300" distR="114300" simplePos="0" relativeHeight="251659264" behindDoc="1" locked="0" layoutInCell="1" allowOverlap="1" wp14:anchorId="7CA9ACD4" wp14:editId="0A96F046">
                <wp:simplePos x="0" y="0"/>
                <wp:positionH relativeFrom="page">
                  <wp:align>center</wp:align>
                </wp:positionH>
                <wp:positionV relativeFrom="margin">
                  <wp:align>bottom</wp:align>
                </wp:positionV>
                <wp:extent cx="7315200" cy="9601200"/>
                <wp:effectExtent l="0" t="0" r="0" b="0"/>
                <wp:wrapNone/>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41"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2"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A7FCB0" id="Group 26" o:spid="_x0000_s1026" style="position:absolute;margin-left:0;margin-top:0;width:8in;height:756pt;z-index:-251657216;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&#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Cq/pRaiAQAAH0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">
                  <v:imagedata r:id="rId1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">
                  <v:imagedata r:id="rId1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">
                  <v:imagedata r:id="rId2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" filled="f" strokecolor="#484848" strokeweight="2pt"/>
                <w10:wrap anchorx="page" anchory="margin"/>
              </v:group>
            </w:pict>
          </mc:Fallback>
        </mc:AlternateContent>
      </w:r>
    </w:p>
    <w:p w14:paraId="7C3BF5F0" w14:textId="0BF869CB" w:rsidR="00B26E87" w:rsidRPr="00D32641" w:rsidRDefault="00B26E87" w:rsidP="00292570">
      <w:pPr>
        <w:rPr>
          <w:rFonts w:ascii="Arial" w:hAnsi="Arial" w:cs="Arial"/>
          <w:b/>
          <w:bCs/>
          <w:sz w:val="24"/>
          <w:szCs w:val="24"/>
        </w:rPr>
      </w:pPr>
    </w:p>
    <w:p w14:paraId="160A1D2A" w14:textId="0FA3AEEE" w:rsidR="006D1C5E" w:rsidRPr="00D32641" w:rsidRDefault="00D32641" w:rsidP="006D1C5E">
      <w:pPr>
        <w:rPr>
          <w:rFonts w:ascii="Arial" w:hAnsi="Arial" w:cs="Arial"/>
          <w:sz w:val="24"/>
          <w:szCs w:val="24"/>
        </w:rPr>
      </w:pPr>
      <w:sdt>
        <w:sdtPr>
          <w:rPr>
            <w:rFonts w:ascii="Arial" w:hAnsi="Arial" w:cs="Arial"/>
            <w:sz w:val="24"/>
            <w:szCs w:val="24"/>
          </w:rPr>
          <w:id w:val="1985359579"/>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If we heard concerning information and suspect potential abuse or neglect from those providing services, we have taken next steps in accordance with our trust’s policy on reporting suspected abuse or neglect.</w:t>
      </w:r>
    </w:p>
    <w:p w14:paraId="157AA865" w14:textId="77777777" w:rsidR="006D1C5E" w:rsidRPr="00D32641" w:rsidRDefault="006D1C5E" w:rsidP="006D1C5E">
      <w:pPr>
        <w:rPr>
          <w:rFonts w:ascii="Arial" w:hAnsi="Arial" w:cs="Arial"/>
          <w:sz w:val="24"/>
          <w:szCs w:val="24"/>
        </w:rPr>
      </w:pPr>
    </w:p>
    <w:p w14:paraId="1D0D95D3" w14:textId="385726A5" w:rsidR="006D1C5E" w:rsidRPr="00D32641" w:rsidRDefault="00D32641" w:rsidP="006D1C5E">
      <w:pPr>
        <w:rPr>
          <w:rFonts w:ascii="Arial" w:hAnsi="Arial" w:cs="Arial"/>
          <w:sz w:val="24"/>
          <w:szCs w:val="24"/>
        </w:rPr>
      </w:pPr>
      <w:sdt>
        <w:sdtPr>
          <w:rPr>
            <w:rFonts w:ascii="Arial" w:hAnsi="Arial" w:cs="Arial"/>
            <w:sz w:val="24"/>
            <w:szCs w:val="24"/>
          </w:rPr>
          <w:id w:val="541640160"/>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have provided contact information and encouraged the beneficiary to work with trusted supporters to apply for additional public benefits for which they may be eligible.</w:t>
      </w:r>
    </w:p>
    <w:p w14:paraId="02725160" w14:textId="77777777" w:rsidR="006D1C5E" w:rsidRPr="00D32641" w:rsidRDefault="006D1C5E" w:rsidP="006D1C5E">
      <w:pPr>
        <w:rPr>
          <w:rFonts w:ascii="Arial" w:hAnsi="Arial" w:cs="Arial"/>
          <w:sz w:val="24"/>
          <w:szCs w:val="24"/>
        </w:rPr>
      </w:pPr>
    </w:p>
    <w:p w14:paraId="2D3970A8" w14:textId="77777777" w:rsidR="006D1C5E" w:rsidRPr="00D32641" w:rsidRDefault="00D32641" w:rsidP="006D1C5E">
      <w:pPr>
        <w:rPr>
          <w:rFonts w:ascii="Arial" w:hAnsi="Arial" w:cs="Arial"/>
          <w:sz w:val="24"/>
          <w:szCs w:val="24"/>
        </w:rPr>
      </w:pPr>
      <w:sdt>
        <w:sdtPr>
          <w:rPr>
            <w:rFonts w:ascii="Arial" w:hAnsi="Arial" w:cs="Arial"/>
            <w:sz w:val="24"/>
            <w:szCs w:val="24"/>
          </w:rPr>
          <w:id w:val="1990358212"/>
          <w14:checkbox>
            <w14:checked w14:val="0"/>
            <w14:checkedState w14:val="2612" w14:font="MS Gothic"/>
            <w14:uncheckedState w14:val="2610" w14:font="MS Gothic"/>
          </w14:checkbox>
        </w:sdtPr>
        <w:sdtEndPr/>
        <w:sdtContent>
          <w:r w:rsidR="006D1C5E" w:rsidRPr="00D32641">
            <w:rPr>
              <w:rFonts w:ascii="Segoe UI Symbol" w:eastAsia="MS Gothic" w:hAnsi="Segoe UI Symbol" w:cs="Segoe UI Symbol"/>
              <w:sz w:val="24"/>
              <w:szCs w:val="24"/>
            </w:rPr>
            <w:t>☐</w:t>
          </w:r>
        </w:sdtContent>
      </w:sdt>
      <w:r w:rsidR="006D1C5E" w:rsidRPr="00D32641">
        <w:rPr>
          <w:rFonts w:ascii="Arial" w:hAnsi="Arial" w:cs="Arial"/>
          <w:sz w:val="24"/>
          <w:szCs w:val="24"/>
        </w:rPr>
        <w:t xml:space="preserve"> We have looked into ways the trust could support a beneficiary’s goals or wants and taken steps to incorporate those goals into the beneficiary’s budget, when possible. </w:t>
      </w:r>
    </w:p>
    <w:p w14:paraId="212D50C4" w14:textId="01C92696" w:rsidR="00292570" w:rsidRPr="00D32641" w:rsidRDefault="00292570" w:rsidP="00292570">
      <w:pPr>
        <w:rPr>
          <w:rFonts w:ascii="Arial" w:hAnsi="Arial" w:cs="Arial"/>
          <w:b/>
          <w:bCs/>
          <w:sz w:val="24"/>
          <w:szCs w:val="24"/>
        </w:rPr>
      </w:pPr>
    </w:p>
    <w:p w14:paraId="1CDA07F5" w14:textId="77777777" w:rsidR="006D1C5E" w:rsidRPr="00D32641" w:rsidRDefault="006D1C5E" w:rsidP="00292570">
      <w:pPr>
        <w:rPr>
          <w:rFonts w:ascii="Arial" w:hAnsi="Arial" w:cs="Arial"/>
          <w:b/>
          <w:bCs/>
          <w:sz w:val="24"/>
          <w:szCs w:val="24"/>
        </w:rPr>
      </w:pPr>
    </w:p>
    <w:p w14:paraId="5D69B44F" w14:textId="33CC22A0" w:rsidR="006D1C5E" w:rsidRPr="00D32641" w:rsidRDefault="006D1C5E" w:rsidP="006D1C5E">
      <w:pPr>
        <w:rPr>
          <w:rFonts w:ascii="Arial" w:hAnsi="Arial" w:cs="Arial"/>
          <w:b/>
          <w:bCs/>
          <w:sz w:val="24"/>
          <w:szCs w:val="24"/>
        </w:rPr>
      </w:pPr>
      <w:r w:rsidRPr="00D32641">
        <w:rPr>
          <w:rFonts w:ascii="Arial" w:hAnsi="Arial" w:cs="Arial"/>
          <w:b/>
          <w:bCs/>
          <w:sz w:val="24"/>
          <w:szCs w:val="24"/>
        </w:rPr>
        <w:t xml:space="preserve">Share </w:t>
      </w:r>
      <w:r w:rsidR="00D32641">
        <w:rPr>
          <w:rFonts w:ascii="Arial" w:hAnsi="Arial" w:cs="Arial"/>
          <w:b/>
          <w:bCs/>
          <w:sz w:val="24"/>
          <w:szCs w:val="24"/>
        </w:rPr>
        <w:t>W</w:t>
      </w:r>
      <w:r w:rsidRPr="00D32641">
        <w:rPr>
          <w:rFonts w:ascii="Arial" w:hAnsi="Arial" w:cs="Arial"/>
          <w:b/>
          <w:bCs/>
          <w:sz w:val="24"/>
          <w:szCs w:val="24"/>
        </w:rPr>
        <w:t>ith Us</w:t>
      </w:r>
    </w:p>
    <w:p w14:paraId="3B3727CC" w14:textId="77777777" w:rsidR="006D1C5E" w:rsidRPr="00D32641" w:rsidRDefault="006D1C5E" w:rsidP="006D1C5E">
      <w:pPr>
        <w:rPr>
          <w:rFonts w:ascii="Arial" w:hAnsi="Arial" w:cs="Arial"/>
          <w:sz w:val="24"/>
          <w:szCs w:val="24"/>
        </w:rPr>
      </w:pPr>
    </w:p>
    <w:p w14:paraId="4DFE8291" w14:textId="77777777" w:rsidR="006D1C5E" w:rsidRPr="00D32641" w:rsidRDefault="006D1C5E" w:rsidP="006D1C5E">
      <w:pPr>
        <w:rPr>
          <w:rFonts w:ascii="Arial" w:hAnsi="Arial" w:cs="Arial"/>
          <w:sz w:val="24"/>
          <w:szCs w:val="24"/>
        </w:rPr>
      </w:pPr>
      <w:r w:rsidRPr="00D32641">
        <w:rPr>
          <w:rFonts w:ascii="Arial" w:hAnsi="Arial" w:cs="Arial"/>
          <w:sz w:val="24"/>
          <w:szCs w:val="24"/>
        </w:rPr>
        <w:t xml:space="preserve">Did any of these tips and resources spark a memory or story you want to share, or a resource or tool you need? </w:t>
      </w:r>
      <w:hyperlink r:id="rId21" w:history="1">
        <w:r w:rsidRPr="00D32641">
          <w:rPr>
            <w:rStyle w:val="Hyperlink"/>
            <w:rFonts w:ascii="Arial" w:hAnsi="Arial" w:cs="Arial"/>
            <w:sz w:val="24"/>
            <w:szCs w:val="24"/>
          </w:rPr>
          <w:t>Complete this form to contact us and share your ideas</w:t>
        </w:r>
      </w:hyperlink>
      <w:r w:rsidRPr="00D32641">
        <w:rPr>
          <w:rFonts w:ascii="Arial" w:hAnsi="Arial" w:cs="Arial"/>
          <w:sz w:val="24"/>
          <w:szCs w:val="24"/>
        </w:rPr>
        <w:t>!</w:t>
      </w:r>
    </w:p>
    <w:p w14:paraId="37E3DD20" w14:textId="77777777" w:rsidR="006D1C5E" w:rsidRPr="00D32641" w:rsidRDefault="006D1C5E" w:rsidP="006D1C5E">
      <w:pPr>
        <w:rPr>
          <w:rFonts w:ascii="Arial" w:hAnsi="Arial" w:cs="Arial"/>
          <w:sz w:val="24"/>
          <w:szCs w:val="24"/>
        </w:rPr>
      </w:pPr>
    </w:p>
    <w:p w14:paraId="3BA6F668" w14:textId="77777777" w:rsidR="006D1C5E" w:rsidRPr="00D32641" w:rsidRDefault="006D1C5E" w:rsidP="006D1C5E">
      <w:pPr>
        <w:rPr>
          <w:rFonts w:ascii="Arial" w:hAnsi="Arial" w:cs="Arial"/>
          <w:sz w:val="24"/>
          <w:szCs w:val="24"/>
        </w:rPr>
      </w:pPr>
    </w:p>
    <w:p w14:paraId="47E5EC04" w14:textId="6C4CA170" w:rsidR="00C04F72" w:rsidRPr="00D32641" w:rsidRDefault="00C04F72" w:rsidP="00C04F72">
      <w:pPr>
        <w:rPr>
          <w:rFonts w:ascii="Arial" w:hAnsi="Arial" w:cs="Arial"/>
          <w:sz w:val="24"/>
          <w:szCs w:val="24"/>
        </w:rPr>
      </w:pPr>
      <w:r w:rsidRPr="00D32641">
        <w:rPr>
          <w:rFonts w:ascii="Arial" w:hAnsi="Arial" w:cs="Arial"/>
          <w:sz w:val="24"/>
          <w:szCs w:val="24"/>
        </w:rPr>
        <w:t xml:space="preserve">Date Revised: </w:t>
      </w:r>
      <w:r w:rsidR="00357496" w:rsidRPr="00D32641">
        <w:rPr>
          <w:rFonts w:ascii="Arial" w:hAnsi="Arial" w:cs="Arial"/>
          <w:sz w:val="24"/>
          <w:szCs w:val="24"/>
        </w:rPr>
        <w:t>December 8,</w:t>
      </w:r>
      <w:r w:rsidRPr="00D32641">
        <w:rPr>
          <w:rFonts w:ascii="Arial" w:hAnsi="Arial" w:cs="Arial"/>
          <w:sz w:val="24"/>
          <w:szCs w:val="24"/>
        </w:rPr>
        <w:t xml:space="preserve"> 2021.</w:t>
      </w:r>
    </w:p>
    <w:p w14:paraId="50E47BB8" w14:textId="77777777" w:rsidR="006D1C5E" w:rsidRDefault="006D1C5E" w:rsidP="006D1C5E">
      <w:pPr>
        <w:ind w:left="360"/>
        <w:rPr>
          <w:rFonts w:ascii="Trebuchet MS" w:hAnsi="Trebuchet MS"/>
          <w:sz w:val="24"/>
          <w:szCs w:val="24"/>
        </w:rPr>
      </w:pPr>
    </w:p>
    <w:p w14:paraId="44FA25E7" w14:textId="77777777" w:rsidR="00B26E87" w:rsidRDefault="00B26E87" w:rsidP="00292570">
      <w:pPr>
        <w:rPr>
          <w:rFonts w:ascii="Trebuchet MS" w:hAnsi="Trebuchet MS"/>
          <w:b/>
          <w:bCs/>
          <w:sz w:val="24"/>
          <w:szCs w:val="24"/>
        </w:rPr>
      </w:pPr>
    </w:p>
    <w:p w14:paraId="7551C899" w14:textId="77777777" w:rsidR="00B26E87" w:rsidRDefault="00B26E87" w:rsidP="00292570">
      <w:pPr>
        <w:rPr>
          <w:rFonts w:ascii="Trebuchet MS" w:hAnsi="Trebuchet MS"/>
          <w:b/>
          <w:bCs/>
          <w:sz w:val="24"/>
          <w:szCs w:val="24"/>
        </w:rPr>
      </w:pPr>
    </w:p>
    <w:p w14:paraId="54315D61" w14:textId="04D83F30" w:rsidR="006D1C5E" w:rsidRDefault="006D1C5E" w:rsidP="00292570">
      <w:pPr>
        <w:rPr>
          <w:rFonts w:ascii="Trebuchet MS" w:hAnsi="Trebuchet MS"/>
          <w:b/>
          <w:bCs/>
          <w:sz w:val="24"/>
          <w:szCs w:val="24"/>
        </w:rPr>
      </w:pPr>
    </w:p>
    <w:p w14:paraId="23A098D9" w14:textId="59BCB7DD" w:rsidR="006724CA" w:rsidRDefault="006724CA" w:rsidP="002C4E1D">
      <w:pPr>
        <w:tabs>
          <w:tab w:val="left" w:pos="8513"/>
        </w:tabs>
        <w:spacing w:before="100"/>
        <w:rPr>
          <w:sz w:val="16"/>
        </w:rPr>
      </w:pPr>
    </w:p>
    <w:sectPr w:rsidR="006724CA">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F28"/>
    <w:multiLevelType w:val="hybridMultilevel"/>
    <w:tmpl w:val="636207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0CF0073"/>
    <w:multiLevelType w:val="hybridMultilevel"/>
    <w:tmpl w:val="636E084E"/>
    <w:lvl w:ilvl="0" w:tplc="9BDA603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B5FB5"/>
    <w:multiLevelType w:val="hybridMultilevel"/>
    <w:tmpl w:val="CAB87C06"/>
    <w:lvl w:ilvl="0" w:tplc="997E0E0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444D2C"/>
    <w:multiLevelType w:val="hybridMultilevel"/>
    <w:tmpl w:val="B41E9350"/>
    <w:lvl w:ilvl="0" w:tplc="BB760D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7E7278"/>
    <w:multiLevelType w:val="hybridMultilevel"/>
    <w:tmpl w:val="7F16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8"/>
  </w:num>
  <w:num w:numId="4">
    <w:abstractNumId w:val="9"/>
  </w:num>
  <w:num w:numId="5">
    <w:abstractNumId w:val="3"/>
  </w:num>
  <w:num w:numId="6">
    <w:abstractNumId w:val="6"/>
  </w:num>
  <w:num w:numId="7">
    <w:abstractNumId w:val="1"/>
  </w:num>
  <w:num w:numId="8">
    <w:abstractNumId w:val="0"/>
  </w:num>
  <w:num w:numId="9">
    <w:abstractNumId w:val="7"/>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MqoFAA0IkxotAAAA"/>
  </w:docVars>
  <w:rsids>
    <w:rsidRoot w:val="006724CA"/>
    <w:rsid w:val="00046A33"/>
    <w:rsid w:val="0005559B"/>
    <w:rsid w:val="000A6913"/>
    <w:rsid w:val="000B6195"/>
    <w:rsid w:val="000C4729"/>
    <w:rsid w:val="00134EB0"/>
    <w:rsid w:val="001A2C0F"/>
    <w:rsid w:val="001E46EC"/>
    <w:rsid w:val="00292570"/>
    <w:rsid w:val="002937D1"/>
    <w:rsid w:val="002A7202"/>
    <w:rsid w:val="002C4E1D"/>
    <w:rsid w:val="002D2185"/>
    <w:rsid w:val="002E5CF8"/>
    <w:rsid w:val="002F2BA0"/>
    <w:rsid w:val="002F4092"/>
    <w:rsid w:val="002F741A"/>
    <w:rsid w:val="0034461F"/>
    <w:rsid w:val="00357496"/>
    <w:rsid w:val="00374608"/>
    <w:rsid w:val="003B5B6D"/>
    <w:rsid w:val="003E3007"/>
    <w:rsid w:val="004144FB"/>
    <w:rsid w:val="0043424D"/>
    <w:rsid w:val="00443256"/>
    <w:rsid w:val="004757D3"/>
    <w:rsid w:val="00490415"/>
    <w:rsid w:val="004A1063"/>
    <w:rsid w:val="004C5EE6"/>
    <w:rsid w:val="004D4A85"/>
    <w:rsid w:val="004E484F"/>
    <w:rsid w:val="0051109E"/>
    <w:rsid w:val="00533CC5"/>
    <w:rsid w:val="0064197E"/>
    <w:rsid w:val="006655BD"/>
    <w:rsid w:val="006724CA"/>
    <w:rsid w:val="006D1C5E"/>
    <w:rsid w:val="006E16AE"/>
    <w:rsid w:val="006F081F"/>
    <w:rsid w:val="006F5AF9"/>
    <w:rsid w:val="00737C19"/>
    <w:rsid w:val="007401D3"/>
    <w:rsid w:val="0074310A"/>
    <w:rsid w:val="00775A9F"/>
    <w:rsid w:val="007C7866"/>
    <w:rsid w:val="00803843"/>
    <w:rsid w:val="00843A87"/>
    <w:rsid w:val="00864C80"/>
    <w:rsid w:val="008C75E5"/>
    <w:rsid w:val="00900574"/>
    <w:rsid w:val="00927000"/>
    <w:rsid w:val="009603D6"/>
    <w:rsid w:val="009A411B"/>
    <w:rsid w:val="009D5C8E"/>
    <w:rsid w:val="009E59C3"/>
    <w:rsid w:val="00A27A60"/>
    <w:rsid w:val="00A830C1"/>
    <w:rsid w:val="00AA00B3"/>
    <w:rsid w:val="00AB001A"/>
    <w:rsid w:val="00AC239B"/>
    <w:rsid w:val="00AD63F3"/>
    <w:rsid w:val="00B26E87"/>
    <w:rsid w:val="00B722B6"/>
    <w:rsid w:val="00BB7B78"/>
    <w:rsid w:val="00C04F72"/>
    <w:rsid w:val="00C2038F"/>
    <w:rsid w:val="00C40E80"/>
    <w:rsid w:val="00CC0C2E"/>
    <w:rsid w:val="00CD7628"/>
    <w:rsid w:val="00CD7712"/>
    <w:rsid w:val="00D32641"/>
    <w:rsid w:val="00D56C46"/>
    <w:rsid w:val="00DE2AFD"/>
    <w:rsid w:val="00EA4619"/>
    <w:rsid w:val="00EC4A26"/>
    <w:rsid w:val="00F04B94"/>
    <w:rsid w:val="00F45C88"/>
    <w:rsid w:val="00F663DC"/>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customStyle="1" w:styleId="Default">
    <w:name w:val="Default"/>
    <w:rsid w:val="006F5AF9"/>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29257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 w:id="1516337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70.png"/><Relationship Id="rId3" Type="http://schemas.openxmlformats.org/officeDocument/2006/relationships/settings" Target="settings.xml"/><Relationship Id="rId21" Type="http://schemas.openxmlformats.org/officeDocument/2006/relationships/hyperlink" Target="https://thearcus.surveymonkey.com/r/7F5N5DC" TargetMode="Externa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20"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3</cp:revision>
  <cp:lastPrinted>2020-03-03T15:48:00Z</cp:lastPrinted>
  <dcterms:created xsi:type="dcterms:W3CDTF">2021-12-08T16:01:00Z</dcterms:created>
  <dcterms:modified xsi:type="dcterms:W3CDTF">2021-12-13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